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215F8F07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F2D9C">
        <w:rPr>
          <w:b/>
          <w:sz w:val="28"/>
          <w:szCs w:val="28"/>
        </w:rPr>
        <w:t xml:space="preserve"> </w:t>
      </w:r>
      <w:r w:rsidR="002C61B5">
        <w:rPr>
          <w:b/>
          <w:sz w:val="28"/>
          <w:szCs w:val="28"/>
        </w:rPr>
        <w:t>9</w:t>
      </w:r>
      <w:r w:rsidR="004625AE" w:rsidRPr="00727AA9">
        <w:rPr>
          <w:b/>
          <w:sz w:val="28"/>
          <w:szCs w:val="28"/>
        </w:rPr>
        <w:t xml:space="preserve"> (</w:t>
      </w:r>
      <w:r w:rsidR="00F52858">
        <w:rPr>
          <w:b/>
          <w:sz w:val="28"/>
          <w:szCs w:val="28"/>
        </w:rPr>
        <w:t>10</w:t>
      </w:r>
      <w:r w:rsidR="004625AE" w:rsidRPr="00727AA9">
        <w:rPr>
          <w:b/>
          <w:sz w:val="28"/>
          <w:szCs w:val="28"/>
        </w:rPr>
        <w:t>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4FFDC1C4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5C3845">
              <w:rPr>
                <w:sz w:val="23"/>
              </w:rPr>
              <w:t>Adam Jennissen</w:t>
            </w:r>
          </w:p>
        </w:tc>
        <w:tc>
          <w:tcPr>
            <w:tcW w:w="5139" w:type="dxa"/>
          </w:tcPr>
          <w:p w14:paraId="7C8D5A7A" w14:textId="5A3A768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2A80F3B6" w14:textId="5EFA0503" w:rsidR="000114B6" w:rsidRDefault="00C61B70" w:rsidP="001A72DC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4C30BC">
        <w:rPr>
          <w:b/>
          <w:bCs/>
          <w:sz w:val="24"/>
          <w:szCs w:val="24"/>
        </w:rPr>
        <w:t>(</w:t>
      </w:r>
      <w:r w:rsidR="00105110">
        <w:rPr>
          <w:b/>
          <w:bCs/>
          <w:sz w:val="24"/>
          <w:szCs w:val="24"/>
        </w:rPr>
        <w:t>10</w:t>
      </w:r>
      <w:r w:rsidRPr="004C30BC">
        <w:rPr>
          <w:b/>
          <w:bCs/>
          <w:sz w:val="24"/>
          <w:szCs w:val="24"/>
        </w:rPr>
        <w:t>0 points)</w:t>
      </w:r>
      <w:r w:rsidR="00E33AAB" w:rsidRPr="000B5568">
        <w:rPr>
          <w:sz w:val="24"/>
          <w:szCs w:val="24"/>
        </w:rPr>
        <w:t xml:space="preserve"> </w:t>
      </w:r>
      <w:r w:rsidR="00D96ADD" w:rsidRPr="00D96ADD">
        <w:rPr>
          <w:spacing w:val="6"/>
        </w:rPr>
        <w:t>Write a complete c program</w:t>
      </w:r>
      <w:r w:rsidR="003117BF">
        <w:rPr>
          <w:spacing w:val="6"/>
        </w:rPr>
        <w:t xml:space="preserve"> that ask users to enter four students name and their exam score for midterm 1, midterm 2, and final</w:t>
      </w:r>
      <w:r w:rsidR="00D96ADD" w:rsidRPr="00D96ADD">
        <w:rPr>
          <w:spacing w:val="6"/>
        </w:rPr>
        <w:t>.</w:t>
      </w:r>
      <w:r w:rsidR="003117BF">
        <w:rPr>
          <w:spacing w:val="6"/>
        </w:rPr>
        <w:t xml:space="preserve"> Then your program</w:t>
      </w:r>
      <w:r w:rsidR="000114B6">
        <w:rPr>
          <w:spacing w:val="6"/>
        </w:rPr>
        <w:t>:</w:t>
      </w:r>
      <w:r w:rsidR="003117BF">
        <w:rPr>
          <w:spacing w:val="6"/>
        </w:rPr>
        <w:t xml:space="preserve"> </w:t>
      </w:r>
    </w:p>
    <w:p w14:paraId="7087785A" w14:textId="067538B7" w:rsidR="000B5568" w:rsidRDefault="000114B6" w:rsidP="000114B6">
      <w:pPr>
        <w:pStyle w:val="ListParagraph"/>
        <w:numPr>
          <w:ilvl w:val="0"/>
          <w:numId w:val="14"/>
        </w:num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>F</w:t>
      </w:r>
      <w:r w:rsidR="003117BF">
        <w:rPr>
          <w:spacing w:val="6"/>
        </w:rPr>
        <w:t>irst</w:t>
      </w:r>
      <w:r>
        <w:rPr>
          <w:spacing w:val="6"/>
        </w:rPr>
        <w:t>,</w:t>
      </w:r>
      <w:r w:rsidR="003117BF">
        <w:rPr>
          <w:spacing w:val="6"/>
        </w:rPr>
        <w:t xml:space="preserve"> store this information in a text file name “</w:t>
      </w:r>
      <w:r w:rsidR="003117BF" w:rsidRPr="003117BF">
        <w:rPr>
          <w:spacing w:val="6"/>
        </w:rPr>
        <w:t>student_data</w:t>
      </w:r>
      <w:r w:rsidR="003117BF">
        <w:rPr>
          <w:spacing w:val="6"/>
        </w:rPr>
        <w:t xml:space="preserve">” </w:t>
      </w:r>
      <w:r>
        <w:rPr>
          <w:spacing w:val="6"/>
        </w:rPr>
        <w:t xml:space="preserve">and print the </w:t>
      </w:r>
      <w:r w:rsidR="00C503C6">
        <w:rPr>
          <w:spacing w:val="6"/>
        </w:rPr>
        <w:t>information’s</w:t>
      </w:r>
      <w:r>
        <w:rPr>
          <w:spacing w:val="6"/>
        </w:rPr>
        <w:t xml:space="preserve">. </w:t>
      </w:r>
    </w:p>
    <w:p w14:paraId="64F43A8A" w14:textId="5A0D7EA0" w:rsidR="00A03BC5" w:rsidRDefault="000114B6" w:rsidP="000114B6">
      <w:pPr>
        <w:pStyle w:val="ListParagraph"/>
        <w:numPr>
          <w:ilvl w:val="0"/>
          <w:numId w:val="14"/>
        </w:num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>Then, you program</w:t>
      </w:r>
      <w:r w:rsidR="00A03BC5">
        <w:rPr>
          <w:spacing w:val="6"/>
        </w:rPr>
        <w:t xml:space="preserve"> will read the information from the file that your program just created</w:t>
      </w:r>
      <w:r w:rsidR="00C503C6">
        <w:rPr>
          <w:spacing w:val="6"/>
        </w:rPr>
        <w:t>,</w:t>
      </w:r>
      <w:r w:rsidR="00A03BC5">
        <w:rPr>
          <w:spacing w:val="6"/>
        </w:rPr>
        <w:t xml:space="preserve"> and</w:t>
      </w:r>
      <w:r>
        <w:rPr>
          <w:spacing w:val="6"/>
        </w:rPr>
        <w:t xml:space="preserve"> calculate the average of the three exams for each student</w:t>
      </w:r>
      <w:r w:rsidR="00A03BC5">
        <w:rPr>
          <w:spacing w:val="6"/>
        </w:rPr>
        <w:t>.</w:t>
      </w:r>
    </w:p>
    <w:p w14:paraId="5A8DF2ED" w14:textId="1B3D6D82" w:rsidR="000114B6" w:rsidRDefault="00A03BC5" w:rsidP="000114B6">
      <w:pPr>
        <w:pStyle w:val="ListParagraph"/>
        <w:numPr>
          <w:ilvl w:val="0"/>
          <w:numId w:val="14"/>
        </w:num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 xml:space="preserve">Finally, your program will </w:t>
      </w:r>
      <w:r w:rsidR="000114B6">
        <w:rPr>
          <w:spacing w:val="6"/>
        </w:rPr>
        <w:t>print</w:t>
      </w:r>
      <w:r>
        <w:rPr>
          <w:spacing w:val="6"/>
        </w:rPr>
        <w:t xml:space="preserve"> exam average for each </w:t>
      </w:r>
      <w:r w:rsidR="00C503C6">
        <w:rPr>
          <w:spacing w:val="6"/>
        </w:rPr>
        <w:t>student</w:t>
      </w:r>
      <w:r w:rsidR="000114B6">
        <w:rPr>
          <w:spacing w:val="6"/>
        </w:rPr>
        <w:t>.</w:t>
      </w:r>
    </w:p>
    <w:p w14:paraId="1F486BEA" w14:textId="740444AC" w:rsidR="000114B6" w:rsidRPr="000114B6" w:rsidRDefault="000114B6" w:rsidP="000114B6">
      <w:pPr>
        <w:tabs>
          <w:tab w:val="left" w:pos="646"/>
        </w:tabs>
        <w:spacing w:before="120" w:after="120"/>
        <w:ind w:left="720" w:right="115"/>
        <w:jc w:val="both"/>
        <w:rPr>
          <w:spacing w:val="6"/>
        </w:rPr>
      </w:pPr>
      <w:r w:rsidRPr="000114B6">
        <w:rPr>
          <w:b/>
          <w:spacing w:val="6"/>
          <w:u w:val="single"/>
        </w:rPr>
        <w:t>Note:</w:t>
      </w:r>
      <w:r>
        <w:rPr>
          <w:spacing w:val="6"/>
        </w:rPr>
        <w:t xml:space="preserve"> </w:t>
      </w:r>
      <w:r w:rsidRPr="000114B6">
        <w:rPr>
          <w:spacing w:val="6"/>
        </w:rPr>
        <w:t>Your program will create</w:t>
      </w:r>
      <w:r>
        <w:rPr>
          <w:spacing w:val="6"/>
        </w:rPr>
        <w:t xml:space="preserve"> a</w:t>
      </w:r>
      <w:r w:rsidRPr="000114B6">
        <w:rPr>
          <w:spacing w:val="6"/>
        </w:rPr>
        <w:t xml:space="preserve"> text file, so you must include the source code</w:t>
      </w:r>
      <w:r>
        <w:rPr>
          <w:spacing w:val="6"/>
        </w:rPr>
        <w:t xml:space="preserve"> (.c file),</w:t>
      </w:r>
      <w:r w:rsidRPr="000114B6">
        <w:rPr>
          <w:spacing w:val="6"/>
        </w:rPr>
        <w:t xml:space="preserve"> and the text file </w:t>
      </w:r>
      <w:r>
        <w:rPr>
          <w:spacing w:val="6"/>
        </w:rPr>
        <w:t xml:space="preserve">along with your </w:t>
      </w:r>
      <w:r w:rsidRPr="000114B6">
        <w:rPr>
          <w:spacing w:val="6"/>
        </w:rPr>
        <w:t>submission.</w:t>
      </w:r>
    </w:p>
    <w:p w14:paraId="1E2CDD49" w14:textId="4FC288F9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16C327EA" w14:textId="72E5C64A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75AF41C8" w14:textId="2F2BA768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  <w:r w:rsidR="005C3845">
        <w:rPr>
          <w:noProof/>
        </w:rPr>
        <w:drawing>
          <wp:inline distT="0" distB="0" distL="0" distR="0" wp14:anchorId="73E30665" wp14:editId="030D4563">
            <wp:extent cx="6429375" cy="36290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9375" cy="3629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D879B4" w14:textId="7F69689D" w:rsidR="007E102B" w:rsidRDefault="007E102B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noProof/>
        </w:rPr>
      </w:pPr>
    </w:p>
    <w:sectPr w:rsidR="007E102B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C55E2" w14:textId="77777777" w:rsidR="008C737B" w:rsidRDefault="008C737B" w:rsidP="00790A54">
      <w:r>
        <w:separator/>
      </w:r>
    </w:p>
  </w:endnote>
  <w:endnote w:type="continuationSeparator" w:id="0">
    <w:p w14:paraId="5D387F64" w14:textId="77777777" w:rsidR="008C737B" w:rsidRDefault="008C737B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A903C" w14:textId="77777777" w:rsidR="008C737B" w:rsidRDefault="008C737B" w:rsidP="00790A54">
      <w:r>
        <w:separator/>
      </w:r>
    </w:p>
  </w:footnote>
  <w:footnote w:type="continuationSeparator" w:id="0">
    <w:p w14:paraId="2AA0C433" w14:textId="77777777" w:rsidR="008C737B" w:rsidRDefault="008C737B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542EB158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06E4A2C0"/>
    <w:lvl w:ilvl="0" w:tplc="4C74750A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114852"/>
    <w:multiLevelType w:val="hybridMultilevel"/>
    <w:tmpl w:val="6A3638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6" w15:restartNumberingAfterBreak="0">
    <w:nsid w:val="3D6B71BD"/>
    <w:multiLevelType w:val="hybridMultilevel"/>
    <w:tmpl w:val="6B9811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08A2374"/>
    <w:multiLevelType w:val="hybridMultilevel"/>
    <w:tmpl w:val="9460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33E35"/>
    <w:multiLevelType w:val="hybridMultilevel"/>
    <w:tmpl w:val="6E36A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0" w15:restartNumberingAfterBreak="0">
    <w:nsid w:val="5BC02F3A"/>
    <w:multiLevelType w:val="hybridMultilevel"/>
    <w:tmpl w:val="E7984DB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1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12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94180"/>
    <w:multiLevelType w:val="hybridMultilevel"/>
    <w:tmpl w:val="1D582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383647846">
    <w:abstractNumId w:val="5"/>
  </w:num>
  <w:num w:numId="2" w16cid:durableId="186716734">
    <w:abstractNumId w:val="11"/>
  </w:num>
  <w:num w:numId="3" w16cid:durableId="337512664">
    <w:abstractNumId w:val="0"/>
  </w:num>
  <w:num w:numId="4" w16cid:durableId="705330023">
    <w:abstractNumId w:val="12"/>
  </w:num>
  <w:num w:numId="5" w16cid:durableId="1642345217">
    <w:abstractNumId w:val="1"/>
  </w:num>
  <w:num w:numId="6" w16cid:durableId="138882403">
    <w:abstractNumId w:val="9"/>
  </w:num>
  <w:num w:numId="7" w16cid:durableId="1375621191">
    <w:abstractNumId w:val="2"/>
  </w:num>
  <w:num w:numId="8" w16cid:durableId="2065634755">
    <w:abstractNumId w:val="3"/>
  </w:num>
  <w:num w:numId="9" w16cid:durableId="1349987744">
    <w:abstractNumId w:val="6"/>
  </w:num>
  <w:num w:numId="10" w16cid:durableId="101918094">
    <w:abstractNumId w:val="10"/>
  </w:num>
  <w:num w:numId="11" w16cid:durableId="1292786254">
    <w:abstractNumId w:val="7"/>
  </w:num>
  <w:num w:numId="12" w16cid:durableId="569073711">
    <w:abstractNumId w:val="8"/>
  </w:num>
  <w:num w:numId="13" w16cid:durableId="2116708929">
    <w:abstractNumId w:val="13"/>
  </w:num>
  <w:num w:numId="14" w16cid:durableId="197309542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NK0FALjCKpwtAAAA"/>
  </w:docVars>
  <w:rsids>
    <w:rsidRoot w:val="00843D05"/>
    <w:rsid w:val="000114B6"/>
    <w:rsid w:val="00083E0B"/>
    <w:rsid w:val="0008664D"/>
    <w:rsid w:val="000B5568"/>
    <w:rsid w:val="000B6BD5"/>
    <w:rsid w:val="000D26F9"/>
    <w:rsid w:val="000D6FFD"/>
    <w:rsid w:val="000E2182"/>
    <w:rsid w:val="000E55C4"/>
    <w:rsid w:val="00100AA1"/>
    <w:rsid w:val="00105110"/>
    <w:rsid w:val="001209EF"/>
    <w:rsid w:val="0012692D"/>
    <w:rsid w:val="00141E09"/>
    <w:rsid w:val="00171372"/>
    <w:rsid w:val="00173288"/>
    <w:rsid w:val="00192BAF"/>
    <w:rsid w:val="001A66B3"/>
    <w:rsid w:val="001A72DC"/>
    <w:rsid w:val="001D0E59"/>
    <w:rsid w:val="001D101F"/>
    <w:rsid w:val="001E7563"/>
    <w:rsid w:val="00217206"/>
    <w:rsid w:val="00284C2F"/>
    <w:rsid w:val="002916EE"/>
    <w:rsid w:val="00297E30"/>
    <w:rsid w:val="002B1BBF"/>
    <w:rsid w:val="002C61B5"/>
    <w:rsid w:val="002E311C"/>
    <w:rsid w:val="002F07A5"/>
    <w:rsid w:val="00301D13"/>
    <w:rsid w:val="00304727"/>
    <w:rsid w:val="00305795"/>
    <w:rsid w:val="003079AA"/>
    <w:rsid w:val="003117BF"/>
    <w:rsid w:val="00317DE8"/>
    <w:rsid w:val="00333F7F"/>
    <w:rsid w:val="003621A3"/>
    <w:rsid w:val="003919D0"/>
    <w:rsid w:val="00396D8A"/>
    <w:rsid w:val="003A42B7"/>
    <w:rsid w:val="003D26C2"/>
    <w:rsid w:val="003E51A8"/>
    <w:rsid w:val="003E7579"/>
    <w:rsid w:val="00425841"/>
    <w:rsid w:val="0043319C"/>
    <w:rsid w:val="0044020D"/>
    <w:rsid w:val="004625AE"/>
    <w:rsid w:val="00470BE2"/>
    <w:rsid w:val="00483D8C"/>
    <w:rsid w:val="004844C1"/>
    <w:rsid w:val="00487EFA"/>
    <w:rsid w:val="004950CE"/>
    <w:rsid w:val="004B5D24"/>
    <w:rsid w:val="004C30BC"/>
    <w:rsid w:val="004C7FB1"/>
    <w:rsid w:val="004D5F22"/>
    <w:rsid w:val="004E4928"/>
    <w:rsid w:val="00530414"/>
    <w:rsid w:val="00553304"/>
    <w:rsid w:val="0056144B"/>
    <w:rsid w:val="00563704"/>
    <w:rsid w:val="005867D2"/>
    <w:rsid w:val="0059101B"/>
    <w:rsid w:val="005C3845"/>
    <w:rsid w:val="005E17FC"/>
    <w:rsid w:val="005E7A0C"/>
    <w:rsid w:val="006161F7"/>
    <w:rsid w:val="006441F0"/>
    <w:rsid w:val="00645D53"/>
    <w:rsid w:val="006519F2"/>
    <w:rsid w:val="00671013"/>
    <w:rsid w:val="00686FAF"/>
    <w:rsid w:val="0069199E"/>
    <w:rsid w:val="006B7B9B"/>
    <w:rsid w:val="006C3B2E"/>
    <w:rsid w:val="006D1296"/>
    <w:rsid w:val="006D163F"/>
    <w:rsid w:val="006D5811"/>
    <w:rsid w:val="006D62F0"/>
    <w:rsid w:val="006F3755"/>
    <w:rsid w:val="00710730"/>
    <w:rsid w:val="00720F5F"/>
    <w:rsid w:val="00727AA9"/>
    <w:rsid w:val="00744C1E"/>
    <w:rsid w:val="00753051"/>
    <w:rsid w:val="0076027A"/>
    <w:rsid w:val="00762777"/>
    <w:rsid w:val="0077130E"/>
    <w:rsid w:val="007820DD"/>
    <w:rsid w:val="00790A54"/>
    <w:rsid w:val="007945FE"/>
    <w:rsid w:val="0079759E"/>
    <w:rsid w:val="007A09F7"/>
    <w:rsid w:val="007B26BD"/>
    <w:rsid w:val="007C36ED"/>
    <w:rsid w:val="007D3FC4"/>
    <w:rsid w:val="007E102B"/>
    <w:rsid w:val="00803539"/>
    <w:rsid w:val="00827367"/>
    <w:rsid w:val="00827DE4"/>
    <w:rsid w:val="00843367"/>
    <w:rsid w:val="00843D05"/>
    <w:rsid w:val="00871A31"/>
    <w:rsid w:val="008A76DF"/>
    <w:rsid w:val="008C4C3C"/>
    <w:rsid w:val="008C737B"/>
    <w:rsid w:val="008E47D8"/>
    <w:rsid w:val="008E6302"/>
    <w:rsid w:val="00900D25"/>
    <w:rsid w:val="0090447B"/>
    <w:rsid w:val="009070EA"/>
    <w:rsid w:val="009110AA"/>
    <w:rsid w:val="00923F83"/>
    <w:rsid w:val="00937B39"/>
    <w:rsid w:val="00943730"/>
    <w:rsid w:val="009467D1"/>
    <w:rsid w:val="00957A4B"/>
    <w:rsid w:val="00974A4F"/>
    <w:rsid w:val="00995DC4"/>
    <w:rsid w:val="009B3678"/>
    <w:rsid w:val="009B3F2A"/>
    <w:rsid w:val="009B6F96"/>
    <w:rsid w:val="009C61B2"/>
    <w:rsid w:val="009D2983"/>
    <w:rsid w:val="009D3634"/>
    <w:rsid w:val="00A03BC5"/>
    <w:rsid w:val="00A12F08"/>
    <w:rsid w:val="00A30F26"/>
    <w:rsid w:val="00A36E75"/>
    <w:rsid w:val="00A54614"/>
    <w:rsid w:val="00A6247A"/>
    <w:rsid w:val="00A737D1"/>
    <w:rsid w:val="00A74EF8"/>
    <w:rsid w:val="00A84AA9"/>
    <w:rsid w:val="00A91D23"/>
    <w:rsid w:val="00AA116A"/>
    <w:rsid w:val="00AA689E"/>
    <w:rsid w:val="00AD2347"/>
    <w:rsid w:val="00AF35BF"/>
    <w:rsid w:val="00B044B4"/>
    <w:rsid w:val="00B9201B"/>
    <w:rsid w:val="00BA6DF4"/>
    <w:rsid w:val="00BC2B00"/>
    <w:rsid w:val="00BE7EA1"/>
    <w:rsid w:val="00BF417C"/>
    <w:rsid w:val="00C119CE"/>
    <w:rsid w:val="00C27FC0"/>
    <w:rsid w:val="00C503C6"/>
    <w:rsid w:val="00C61B70"/>
    <w:rsid w:val="00C77640"/>
    <w:rsid w:val="00C872B1"/>
    <w:rsid w:val="00C87B3D"/>
    <w:rsid w:val="00C91305"/>
    <w:rsid w:val="00C924FB"/>
    <w:rsid w:val="00CE576A"/>
    <w:rsid w:val="00D11A04"/>
    <w:rsid w:val="00D260C3"/>
    <w:rsid w:val="00D34661"/>
    <w:rsid w:val="00D8793F"/>
    <w:rsid w:val="00D9253D"/>
    <w:rsid w:val="00D96ADD"/>
    <w:rsid w:val="00D96D3E"/>
    <w:rsid w:val="00DA4D56"/>
    <w:rsid w:val="00DA6008"/>
    <w:rsid w:val="00DB4B0B"/>
    <w:rsid w:val="00DF305B"/>
    <w:rsid w:val="00DF364F"/>
    <w:rsid w:val="00E071A6"/>
    <w:rsid w:val="00E12EE3"/>
    <w:rsid w:val="00E25D6D"/>
    <w:rsid w:val="00E276E6"/>
    <w:rsid w:val="00E33AAB"/>
    <w:rsid w:val="00E41B67"/>
    <w:rsid w:val="00E5401A"/>
    <w:rsid w:val="00E6458A"/>
    <w:rsid w:val="00E675D7"/>
    <w:rsid w:val="00E74FBB"/>
    <w:rsid w:val="00E821A8"/>
    <w:rsid w:val="00E83424"/>
    <w:rsid w:val="00E8502E"/>
    <w:rsid w:val="00E85993"/>
    <w:rsid w:val="00E866EA"/>
    <w:rsid w:val="00E9668C"/>
    <w:rsid w:val="00EA714E"/>
    <w:rsid w:val="00EF0403"/>
    <w:rsid w:val="00EF2D9C"/>
    <w:rsid w:val="00F1160B"/>
    <w:rsid w:val="00F14A5D"/>
    <w:rsid w:val="00F4014C"/>
    <w:rsid w:val="00F52858"/>
    <w:rsid w:val="00F638CA"/>
    <w:rsid w:val="00F7081B"/>
    <w:rsid w:val="00F80018"/>
    <w:rsid w:val="00FB2E4C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4844C1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950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0CE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44C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44C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52</Words>
  <Characters>86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Adam Jennissen</cp:lastModifiedBy>
  <cp:revision>12</cp:revision>
  <cp:lastPrinted>2021-04-09T10:22:00Z</cp:lastPrinted>
  <dcterms:created xsi:type="dcterms:W3CDTF">2021-04-09T09:53:00Z</dcterms:created>
  <dcterms:modified xsi:type="dcterms:W3CDTF">2022-11-12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